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FE469" w14:textId="35BCD527" w:rsidR="00B74B84" w:rsidRPr="0001640D" w:rsidRDefault="00B74B84" w:rsidP="00B74B84">
      <w:pPr>
        <w:rPr>
          <w:rFonts w:cstheme="minorHAnsi"/>
        </w:rPr>
      </w:pPr>
    </w:p>
    <w:p w14:paraId="284A16C1" w14:textId="6606D4C7" w:rsidR="00723E4F" w:rsidRPr="0001640D" w:rsidRDefault="00723E4F" w:rsidP="00B74B84">
      <w:pPr>
        <w:rPr>
          <w:rFonts w:cstheme="minorHAnsi"/>
        </w:rPr>
      </w:pPr>
    </w:p>
    <w:p w14:paraId="155B1507" w14:textId="3C6F07AE" w:rsidR="0004241E" w:rsidRPr="0001640D" w:rsidRDefault="00723E4F" w:rsidP="00723E4F">
      <w:pPr>
        <w:pStyle w:val="Title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01640D">
        <w:rPr>
          <w:rFonts w:asciiTheme="minorHAnsi" w:hAnsiTheme="minorHAnsi" w:cstheme="minorHAnsi"/>
          <w:b/>
          <w:bCs/>
          <w:sz w:val="40"/>
          <w:szCs w:val="40"/>
        </w:rPr>
        <w:t>WIM NWO 10</w:t>
      </w:r>
      <w:r w:rsidRPr="0001640D">
        <w:rPr>
          <w:rFonts w:asciiTheme="minorHAnsi" w:hAnsiTheme="minorHAnsi" w:cstheme="minorHAnsi"/>
          <w:b/>
          <w:bCs/>
          <w:sz w:val="40"/>
          <w:szCs w:val="40"/>
          <w:vertAlign w:val="superscript"/>
        </w:rPr>
        <w:t>th</w:t>
      </w:r>
      <w:r w:rsidRPr="0001640D">
        <w:rPr>
          <w:rFonts w:asciiTheme="minorHAnsi" w:hAnsiTheme="minorHAnsi" w:cstheme="minorHAnsi"/>
          <w:b/>
          <w:bCs/>
          <w:sz w:val="40"/>
          <w:szCs w:val="40"/>
        </w:rPr>
        <w:t xml:space="preserve"> Anniversary Celebration </w:t>
      </w:r>
    </w:p>
    <w:p w14:paraId="2F1DB1C8" w14:textId="5E57B47C" w:rsidR="00723E4F" w:rsidRPr="0001640D" w:rsidRDefault="00723E4F" w:rsidP="00723E4F">
      <w:pPr>
        <w:pStyle w:val="Title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01640D">
        <w:rPr>
          <w:rFonts w:asciiTheme="minorHAnsi" w:hAnsiTheme="minorHAnsi" w:cstheme="minorHAnsi"/>
          <w:b/>
          <w:bCs/>
          <w:sz w:val="40"/>
          <w:szCs w:val="40"/>
        </w:rPr>
        <w:t>Calendar Photo Contest Entry Form</w:t>
      </w:r>
    </w:p>
    <w:p w14:paraId="23892513" w14:textId="5F6001B9" w:rsidR="00783508" w:rsidRPr="0001640D" w:rsidRDefault="00783508" w:rsidP="00783508">
      <w:pPr>
        <w:rPr>
          <w:rFonts w:cstheme="minorHAnsi"/>
        </w:rPr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4725"/>
        <w:gridCol w:w="4725"/>
      </w:tblGrid>
      <w:tr w:rsidR="00B04283" w:rsidRPr="0001640D" w14:paraId="6685543C" w14:textId="77777777" w:rsidTr="0093444B">
        <w:trPr>
          <w:trHeight w:val="189"/>
        </w:trPr>
        <w:tc>
          <w:tcPr>
            <w:tcW w:w="94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AB165A" w14:textId="72D989D9" w:rsidR="00B04283" w:rsidRPr="0001640D" w:rsidRDefault="00B04283" w:rsidP="00783508">
            <w:pPr>
              <w:rPr>
                <w:rFonts w:cstheme="minorHAnsi"/>
                <w:b/>
                <w:bCs/>
              </w:rPr>
            </w:pPr>
            <w:r w:rsidRPr="0001640D">
              <w:rPr>
                <w:rFonts w:cstheme="minorHAnsi"/>
                <w:b/>
                <w:bCs/>
              </w:rPr>
              <w:t>Contact Information</w:t>
            </w:r>
          </w:p>
        </w:tc>
      </w:tr>
      <w:tr w:rsidR="00B04283" w:rsidRPr="0001640D" w14:paraId="4D64C836" w14:textId="77777777" w:rsidTr="00601D78">
        <w:trPr>
          <w:trHeight w:val="674"/>
        </w:trPr>
        <w:tc>
          <w:tcPr>
            <w:tcW w:w="4725" w:type="dxa"/>
            <w:tcBorders>
              <w:top w:val="nil"/>
              <w:left w:val="nil"/>
            </w:tcBorders>
          </w:tcPr>
          <w:p w14:paraId="4A0A69E1" w14:textId="29D90682" w:rsidR="00B04283" w:rsidRPr="0001640D" w:rsidRDefault="00B04283" w:rsidP="00783508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First Name</w:t>
            </w:r>
            <w:r w:rsidR="007232E0">
              <w:rPr>
                <w:rFonts w:cstheme="minorHAnsi"/>
                <w:sz w:val="18"/>
                <w:szCs w:val="18"/>
              </w:rPr>
              <w:t xml:space="preserve">     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0F3810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0F3810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0F3810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0F3810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0F3810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="007232E0">
              <w:rPr>
                <w:rFonts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4725" w:type="dxa"/>
            <w:tcBorders>
              <w:top w:val="nil"/>
              <w:right w:val="nil"/>
            </w:tcBorders>
          </w:tcPr>
          <w:p w14:paraId="0B4E1413" w14:textId="35E23811" w:rsidR="00B04283" w:rsidRPr="0001640D" w:rsidRDefault="00B04283" w:rsidP="00783508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Last Name</w:t>
            </w:r>
            <w:r w:rsidR="003A4FF6">
              <w:rPr>
                <w:rFonts w:cstheme="minorHAnsi"/>
                <w:sz w:val="18"/>
                <w:szCs w:val="18"/>
              </w:rPr>
              <w:t xml:space="preserve">     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B04283" w:rsidRPr="0001640D" w14:paraId="7C1E7DDF" w14:textId="77777777" w:rsidTr="00A128E3">
        <w:trPr>
          <w:trHeight w:val="674"/>
        </w:trPr>
        <w:tc>
          <w:tcPr>
            <w:tcW w:w="4725" w:type="dxa"/>
            <w:tcBorders>
              <w:left w:val="nil"/>
              <w:bottom w:val="single" w:sz="4" w:space="0" w:color="auto"/>
            </w:tcBorders>
          </w:tcPr>
          <w:p w14:paraId="7137AFF3" w14:textId="428DBB78" w:rsidR="00B04283" w:rsidRPr="0001640D" w:rsidRDefault="00B04283" w:rsidP="00783508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Email</w:t>
            </w:r>
            <w:r w:rsidR="003A4FF6">
              <w:rPr>
                <w:rFonts w:cstheme="minorHAnsi"/>
                <w:sz w:val="18"/>
                <w:szCs w:val="18"/>
              </w:rPr>
              <w:t xml:space="preserve">     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725" w:type="dxa"/>
            <w:tcBorders>
              <w:bottom w:val="single" w:sz="4" w:space="0" w:color="auto"/>
              <w:right w:val="nil"/>
            </w:tcBorders>
          </w:tcPr>
          <w:p w14:paraId="619DC1BE" w14:textId="34EDDA47" w:rsidR="00B04283" w:rsidRPr="0001640D" w:rsidRDefault="00B04283" w:rsidP="00783508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Phone Number (optional)</w:t>
            </w:r>
            <w:r w:rsidR="003A4FF6">
              <w:rPr>
                <w:rFonts w:cstheme="minorHAnsi"/>
                <w:b/>
                <w:bCs/>
                <w:sz w:val="40"/>
                <w:szCs w:val="40"/>
              </w:rPr>
              <w:t xml:space="preserve"> 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0"/>
                    <w:format w:val="0"/>
                  </w:textInput>
                </w:ffData>
              </w:fldCha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601D78" w:rsidRPr="0001640D" w14:paraId="71E55C76" w14:textId="77777777" w:rsidTr="00A128E3">
        <w:trPr>
          <w:trHeight w:val="674"/>
        </w:trPr>
        <w:tc>
          <w:tcPr>
            <w:tcW w:w="9450" w:type="dxa"/>
            <w:gridSpan w:val="2"/>
            <w:tcBorders>
              <w:left w:val="nil"/>
              <w:right w:val="nil"/>
            </w:tcBorders>
            <w:vAlign w:val="center"/>
          </w:tcPr>
          <w:p w14:paraId="14B73A33" w14:textId="31B573FB" w:rsidR="00601D78" w:rsidRPr="00A47A17" w:rsidRDefault="00E35115" w:rsidP="00AF4732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5969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C46" w:rsidRPr="00A47A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01D78" w:rsidRPr="00A47A17">
              <w:rPr>
                <w:rFonts w:cstheme="minorHAnsi"/>
              </w:rPr>
              <w:t xml:space="preserve"> I am a member of Women in Mining Northwester</w:t>
            </w:r>
            <w:r w:rsidR="00A859B7" w:rsidRPr="00A47A17">
              <w:rPr>
                <w:rFonts w:cstheme="minorHAnsi"/>
              </w:rPr>
              <w:t>n</w:t>
            </w:r>
            <w:r w:rsidR="00601D78" w:rsidRPr="00A47A17">
              <w:rPr>
                <w:rFonts w:cstheme="minorHAnsi"/>
              </w:rPr>
              <w:t xml:space="preserve"> Ontario.</w:t>
            </w:r>
          </w:p>
          <w:p w14:paraId="75C5AE32" w14:textId="77777777" w:rsidR="005764B6" w:rsidRDefault="00E35115" w:rsidP="005764B6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07164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C46" w:rsidRPr="00A47A1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01D78" w:rsidRPr="00A47A17">
              <w:rPr>
                <w:rFonts w:cstheme="minorHAnsi"/>
              </w:rPr>
              <w:t xml:space="preserve"> I </w:t>
            </w:r>
            <w:r w:rsidR="003402B7" w:rsidRPr="00A47A17">
              <w:rPr>
                <w:rFonts w:cstheme="minorHAnsi"/>
              </w:rPr>
              <w:t xml:space="preserve">have/will </w:t>
            </w:r>
            <w:r w:rsidR="006A5674" w:rsidRPr="00A47A17">
              <w:rPr>
                <w:rFonts w:cstheme="minorHAnsi"/>
              </w:rPr>
              <w:t xml:space="preserve">e-transfer </w:t>
            </w:r>
            <w:r w:rsidR="00547C3F" w:rsidRPr="00A47A17">
              <w:rPr>
                <w:rFonts w:cstheme="minorHAnsi"/>
              </w:rPr>
              <w:t xml:space="preserve">my membership fee to </w:t>
            </w:r>
            <w:hyperlink r:id="rId6" w:history="1">
              <w:r w:rsidR="00A128E3" w:rsidRPr="00A47A17">
                <w:rPr>
                  <w:rStyle w:val="Hyperlink"/>
                  <w:rFonts w:cstheme="minorHAnsi"/>
                </w:rPr>
                <w:t>wim.nwo@gmail.com</w:t>
              </w:r>
            </w:hyperlink>
            <w:r w:rsidR="004624EC" w:rsidRPr="00A47A17">
              <w:rPr>
                <w:rFonts w:cstheme="minorHAnsi"/>
              </w:rPr>
              <w:t xml:space="preserve"> </w:t>
            </w:r>
          </w:p>
          <w:p w14:paraId="02116F3E" w14:textId="6A962593" w:rsidR="00601D78" w:rsidRPr="005764B6" w:rsidRDefault="005764B6" w:rsidP="005764B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     </w:t>
            </w:r>
            <w:r w:rsidR="0001640D" w:rsidRPr="005764B6">
              <w:rPr>
                <w:rFonts w:cstheme="minorHAnsi"/>
                <w:sz w:val="18"/>
                <w:szCs w:val="18"/>
              </w:rPr>
              <w:t>(</w:t>
            </w:r>
            <w:r w:rsidR="004624EC" w:rsidRPr="005764B6">
              <w:rPr>
                <w:rFonts w:cstheme="minorHAnsi"/>
                <w:sz w:val="18"/>
                <w:szCs w:val="18"/>
              </w:rPr>
              <w:t>$20 for regular membership and $10 for students)</w:t>
            </w:r>
          </w:p>
        </w:tc>
      </w:tr>
      <w:tr w:rsidR="00B04283" w:rsidRPr="0001640D" w14:paraId="23868729" w14:textId="77777777" w:rsidTr="0093444B">
        <w:trPr>
          <w:trHeight w:val="674"/>
        </w:trPr>
        <w:tc>
          <w:tcPr>
            <w:tcW w:w="9450" w:type="dxa"/>
            <w:gridSpan w:val="2"/>
            <w:tcBorders>
              <w:left w:val="nil"/>
              <w:right w:val="nil"/>
            </w:tcBorders>
          </w:tcPr>
          <w:p w14:paraId="1321971D" w14:textId="77777777" w:rsidR="00B05E95" w:rsidRPr="0001640D" w:rsidRDefault="0071505E" w:rsidP="00783508">
            <w:pPr>
              <w:rPr>
                <w:rFonts w:cstheme="minorHAnsi"/>
                <w:b/>
                <w:bCs/>
              </w:rPr>
            </w:pPr>
            <w:r w:rsidRPr="0001640D">
              <w:rPr>
                <w:rFonts w:cstheme="minorHAnsi"/>
                <w:b/>
                <w:bCs/>
              </w:rPr>
              <w:t xml:space="preserve">Brief </w:t>
            </w:r>
            <w:r w:rsidR="00B05E95" w:rsidRPr="0001640D">
              <w:rPr>
                <w:rFonts w:cstheme="minorHAnsi"/>
                <w:b/>
                <w:bCs/>
              </w:rPr>
              <w:t>Description of Each Photo Submitted</w:t>
            </w:r>
            <w:r w:rsidRPr="0001640D">
              <w:rPr>
                <w:rFonts w:cstheme="minorHAnsi"/>
                <w:b/>
                <w:bCs/>
              </w:rPr>
              <w:t xml:space="preserve"> </w:t>
            </w:r>
          </w:p>
          <w:p w14:paraId="72379764" w14:textId="1F870526" w:rsidR="00B04283" w:rsidRPr="007637DD" w:rsidRDefault="0071505E" w:rsidP="00783508">
            <w:pPr>
              <w:rPr>
                <w:rFonts w:cstheme="minorHAnsi"/>
                <w:sz w:val="18"/>
                <w:szCs w:val="18"/>
              </w:rPr>
            </w:pPr>
            <w:r w:rsidRPr="007637DD">
              <w:rPr>
                <w:rFonts w:cstheme="minorHAnsi"/>
                <w:sz w:val="18"/>
                <w:szCs w:val="18"/>
              </w:rPr>
              <w:t>Note that the photo description</w:t>
            </w:r>
            <w:r w:rsidR="00B05E95" w:rsidRPr="007637DD">
              <w:rPr>
                <w:rFonts w:cstheme="minorHAnsi"/>
                <w:sz w:val="18"/>
                <w:szCs w:val="18"/>
              </w:rPr>
              <w:t>(s)</w:t>
            </w:r>
            <w:r w:rsidRPr="007637DD">
              <w:rPr>
                <w:rFonts w:cstheme="minorHAnsi"/>
                <w:sz w:val="18"/>
                <w:szCs w:val="18"/>
              </w:rPr>
              <w:t xml:space="preserve"> </w:t>
            </w:r>
            <w:r w:rsidR="00A65776" w:rsidRPr="007637DD">
              <w:rPr>
                <w:rFonts w:cstheme="minorHAnsi"/>
                <w:sz w:val="18"/>
                <w:szCs w:val="18"/>
              </w:rPr>
              <w:t xml:space="preserve">as provided </w:t>
            </w:r>
            <w:r w:rsidR="004A2090" w:rsidRPr="007637DD">
              <w:rPr>
                <w:rFonts w:cstheme="minorHAnsi"/>
                <w:sz w:val="18"/>
                <w:szCs w:val="18"/>
              </w:rPr>
              <w:t xml:space="preserve">below </w:t>
            </w:r>
            <w:r w:rsidRPr="007637DD">
              <w:rPr>
                <w:rFonts w:cstheme="minorHAnsi"/>
                <w:sz w:val="18"/>
                <w:szCs w:val="18"/>
              </w:rPr>
              <w:t>will be included in the calendar</w:t>
            </w:r>
            <w:r w:rsidR="00B05E95" w:rsidRPr="007637DD">
              <w:rPr>
                <w:rFonts w:cstheme="minorHAnsi"/>
                <w:sz w:val="18"/>
                <w:szCs w:val="18"/>
              </w:rPr>
              <w:t>.</w:t>
            </w:r>
          </w:p>
          <w:p w14:paraId="26F36F3C" w14:textId="77777777" w:rsidR="00B05E95" w:rsidRPr="0001640D" w:rsidRDefault="00B05E95" w:rsidP="00783508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  <w:p w14:paraId="4D44B5B5" w14:textId="4CEA7ECA" w:rsidR="00B05E95" w:rsidRPr="00D13C56" w:rsidRDefault="00D13C56" w:rsidP="00783508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D13C56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13C56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Pr="00D13C56">
              <w:rPr>
                <w:rFonts w:cstheme="minorHAnsi"/>
                <w:b/>
                <w:bCs/>
                <w:sz w:val="20"/>
                <w:szCs w:val="20"/>
              </w:rPr>
            </w:r>
            <w:r w:rsidRPr="00D13C56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D13C56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Pr="00D13C56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Pr="00D13C56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Pr="00D13C56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Pr="00D13C56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Pr="00D13C56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  <w:p w14:paraId="29600DF9" w14:textId="77777777" w:rsidR="00B05E95" w:rsidRPr="0001640D" w:rsidRDefault="00B05E95" w:rsidP="00783508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  <w:p w14:paraId="03AB3929" w14:textId="77777777" w:rsidR="00B05E95" w:rsidRPr="0001640D" w:rsidRDefault="00B05E95" w:rsidP="00783508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  <w:p w14:paraId="154F6FF3" w14:textId="6504C94B" w:rsidR="00B05E95" w:rsidRPr="0001640D" w:rsidRDefault="00B05E95" w:rsidP="00783508">
            <w:pPr>
              <w:rPr>
                <w:rFonts w:cstheme="minorHAnsi"/>
                <w:i/>
                <w:iCs/>
                <w:sz w:val="18"/>
                <w:szCs w:val="18"/>
              </w:rPr>
            </w:pPr>
          </w:p>
        </w:tc>
      </w:tr>
      <w:tr w:rsidR="00CC1071" w:rsidRPr="0001640D" w14:paraId="6B06B3FC" w14:textId="77777777" w:rsidTr="00931B41">
        <w:trPr>
          <w:trHeight w:val="340"/>
        </w:trPr>
        <w:tc>
          <w:tcPr>
            <w:tcW w:w="9450" w:type="dxa"/>
            <w:gridSpan w:val="2"/>
            <w:tcBorders>
              <w:left w:val="nil"/>
              <w:right w:val="nil"/>
            </w:tcBorders>
          </w:tcPr>
          <w:p w14:paraId="679431C4" w14:textId="77777777" w:rsidR="00CC1071" w:rsidRPr="0001640D" w:rsidRDefault="00973D4F" w:rsidP="00783508">
            <w:pPr>
              <w:rPr>
                <w:rFonts w:cstheme="minorHAnsi"/>
                <w:b/>
                <w:bCs/>
              </w:rPr>
            </w:pPr>
            <w:r w:rsidRPr="0001640D">
              <w:rPr>
                <w:rFonts w:cstheme="minorHAnsi"/>
                <w:b/>
                <w:bCs/>
              </w:rPr>
              <w:t>Photo Release</w:t>
            </w:r>
          </w:p>
          <w:p w14:paraId="0B8D4134" w14:textId="05D8F125" w:rsidR="00973D4F" w:rsidRPr="00D13C56" w:rsidRDefault="00973D4F" w:rsidP="00783508">
            <w:pPr>
              <w:rPr>
                <w:rFonts w:cstheme="minorHAnsi"/>
                <w:i/>
                <w:iCs/>
                <w:sz w:val="20"/>
                <w:szCs w:val="20"/>
              </w:rPr>
            </w:pPr>
            <w:proofErr w:type="gramStart"/>
            <w:r w:rsidRPr="0001640D">
              <w:rPr>
                <w:rFonts w:cstheme="minorHAnsi"/>
              </w:rPr>
              <w:t>I</w:t>
            </w:r>
            <w:r w:rsidR="00D13C56">
              <w:rPr>
                <w:rFonts w:cstheme="minorHAnsi"/>
              </w:rPr>
              <w:t>,</w:t>
            </w:r>
            <w:r w:rsidR="00F93B35" w:rsidRPr="0001640D">
              <w:rPr>
                <w:rFonts w:cstheme="minorHAnsi"/>
              </w:rPr>
              <w:t>_</w:t>
            </w:r>
            <w:proofErr w:type="gramEnd"/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noProof/>
                <w:sz w:val="20"/>
                <w:szCs w:val="20"/>
              </w:rPr>
              <w:t> </w:t>
            </w:r>
            <w:r w:rsidR="001A064A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="001A064A" w:rsidRPr="0001640D">
              <w:rPr>
                <w:rFonts w:cstheme="minorHAnsi"/>
              </w:rPr>
              <w:t xml:space="preserve"> </w:t>
            </w:r>
            <w:r w:rsidR="00F93B35" w:rsidRPr="0001640D">
              <w:rPr>
                <w:rFonts w:cstheme="minorHAnsi"/>
              </w:rPr>
              <w:t>__________________________</w:t>
            </w:r>
            <w:r w:rsidR="003F1964">
              <w:rPr>
                <w:rFonts w:cstheme="minorHAnsi"/>
              </w:rPr>
              <w:t xml:space="preserve">_ </w:t>
            </w:r>
            <w:r w:rsidRPr="0001640D">
              <w:rPr>
                <w:rFonts w:cstheme="minorHAnsi"/>
              </w:rPr>
              <w:t xml:space="preserve">authorize Women </w:t>
            </w:r>
            <w:r w:rsidR="00BF15AD" w:rsidRPr="0001640D">
              <w:rPr>
                <w:rFonts w:cstheme="minorHAnsi"/>
              </w:rPr>
              <w:t>in</w:t>
            </w:r>
            <w:r w:rsidRPr="0001640D">
              <w:rPr>
                <w:rFonts w:cstheme="minorHAnsi"/>
              </w:rPr>
              <w:t xml:space="preserve"> Mining Northwestern Ontario (WIM NWO) to use my likeness in any publications, videos</w:t>
            </w:r>
            <w:r w:rsidR="00400662" w:rsidRPr="0001640D">
              <w:rPr>
                <w:rFonts w:cstheme="minorHAnsi"/>
              </w:rPr>
              <w:t>, social media, website,</w:t>
            </w:r>
            <w:r w:rsidRPr="0001640D">
              <w:rPr>
                <w:rFonts w:cstheme="minorHAnsi"/>
              </w:rPr>
              <w:t xml:space="preserve"> or other forms of media produced for or on behalf of WIM NW</w:t>
            </w:r>
            <w:r w:rsidR="00B85047" w:rsidRPr="0001640D">
              <w:rPr>
                <w:rFonts w:cstheme="minorHAnsi"/>
              </w:rPr>
              <w:t>O</w:t>
            </w:r>
            <w:r w:rsidRPr="0001640D">
              <w:rPr>
                <w:rFonts w:cstheme="minorHAnsi"/>
              </w:rPr>
              <w:t xml:space="preserve">. My likeness may be used with or without my name. I release </w:t>
            </w:r>
            <w:r w:rsidR="00805C12" w:rsidRPr="0001640D">
              <w:rPr>
                <w:rFonts w:cstheme="minorHAnsi"/>
              </w:rPr>
              <w:t>WIM NW</w:t>
            </w:r>
            <w:r w:rsidR="00B85047" w:rsidRPr="0001640D">
              <w:rPr>
                <w:rFonts w:cstheme="minorHAnsi"/>
              </w:rPr>
              <w:t>O</w:t>
            </w:r>
            <w:r w:rsidR="00805C12" w:rsidRPr="0001640D">
              <w:rPr>
                <w:rFonts w:cstheme="minorHAnsi"/>
              </w:rPr>
              <w:t xml:space="preserve"> from liability for the use of my likeness. </w:t>
            </w:r>
          </w:p>
          <w:p w14:paraId="7D4BDDA7" w14:textId="62835D5B" w:rsidR="00805C12" w:rsidRPr="0001640D" w:rsidRDefault="00805C12" w:rsidP="00783508">
            <w:pPr>
              <w:rPr>
                <w:rFonts w:cstheme="minorHAnsi"/>
              </w:rPr>
            </w:pPr>
          </w:p>
          <w:p w14:paraId="5C5790AB" w14:textId="77777777" w:rsidR="00BA5721" w:rsidRPr="0001640D" w:rsidRDefault="00805C12" w:rsidP="00783508">
            <w:pPr>
              <w:rPr>
                <w:rFonts w:cstheme="minorHAnsi"/>
              </w:rPr>
            </w:pPr>
            <w:r w:rsidRPr="0001640D">
              <w:rPr>
                <w:rFonts w:cstheme="minorHAnsi"/>
              </w:rPr>
              <w:t>I am 18 years of age or older.</w:t>
            </w:r>
          </w:p>
          <w:p w14:paraId="3D0D26BB" w14:textId="72AA0B35" w:rsidR="00BA5721" w:rsidRPr="0001640D" w:rsidRDefault="00BA5721" w:rsidP="00BA5721">
            <w:pPr>
              <w:rPr>
                <w:rFonts w:cstheme="minorHAnsi"/>
              </w:rPr>
            </w:pPr>
          </w:p>
          <w:p w14:paraId="007CE6DF" w14:textId="1794EE9A" w:rsidR="00BA5721" w:rsidRDefault="00E35115" w:rsidP="00BA5721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857734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0243C9" w:rsidRPr="0001640D">
              <w:rPr>
                <w:rFonts w:cstheme="minorHAnsi"/>
              </w:rPr>
              <w:t xml:space="preserve"> </w:t>
            </w:r>
            <w:r w:rsidR="005764B6">
              <w:rPr>
                <w:rFonts w:cstheme="minorHAnsi"/>
              </w:rPr>
              <w:t xml:space="preserve"> </w:t>
            </w:r>
            <w:r w:rsidR="00486F9D" w:rsidRPr="0001640D">
              <w:rPr>
                <w:rFonts w:cstheme="minorHAnsi"/>
              </w:rPr>
              <w:t>P</w:t>
            </w:r>
            <w:r w:rsidR="00371C48" w:rsidRPr="0001640D">
              <w:rPr>
                <w:rFonts w:cstheme="minorHAnsi"/>
              </w:rPr>
              <w:t xml:space="preserve">lease check this box to </w:t>
            </w:r>
            <w:r w:rsidR="00537124" w:rsidRPr="0001640D">
              <w:rPr>
                <w:rFonts w:cstheme="minorHAnsi"/>
              </w:rPr>
              <w:t>attest</w:t>
            </w:r>
            <w:r w:rsidR="00371C48" w:rsidRPr="0001640D">
              <w:rPr>
                <w:rFonts w:cstheme="minorHAnsi"/>
              </w:rPr>
              <w:t xml:space="preserve"> that you</w:t>
            </w:r>
            <w:r w:rsidR="007D4912" w:rsidRPr="0001640D">
              <w:rPr>
                <w:rFonts w:cstheme="minorHAnsi"/>
              </w:rPr>
              <w:t xml:space="preserve"> have informed your</w:t>
            </w:r>
            <w:r w:rsidR="00371C48" w:rsidRPr="0001640D">
              <w:rPr>
                <w:rFonts w:cstheme="minorHAnsi"/>
              </w:rPr>
              <w:t xml:space="preserve"> employer and </w:t>
            </w:r>
            <w:r w:rsidR="007D4912" w:rsidRPr="0001640D">
              <w:rPr>
                <w:rFonts w:cstheme="minorHAnsi"/>
              </w:rPr>
              <w:t xml:space="preserve">received </w:t>
            </w:r>
            <w:r w:rsidR="00371C48" w:rsidRPr="0001640D">
              <w:rPr>
                <w:rFonts w:cstheme="minorHAnsi"/>
              </w:rPr>
              <w:t>approv</w:t>
            </w:r>
            <w:r w:rsidR="007D4912" w:rsidRPr="0001640D">
              <w:rPr>
                <w:rFonts w:cstheme="minorHAnsi"/>
              </w:rPr>
              <w:t xml:space="preserve">al to </w:t>
            </w:r>
            <w:r w:rsidR="005764B6">
              <w:rPr>
                <w:rFonts w:cstheme="minorHAnsi"/>
              </w:rPr>
              <w:t xml:space="preserve">      </w:t>
            </w:r>
            <w:r w:rsidR="007D4912" w:rsidRPr="0001640D">
              <w:rPr>
                <w:rFonts w:cstheme="minorHAnsi"/>
              </w:rPr>
              <w:t xml:space="preserve">submit </w:t>
            </w:r>
            <w:r w:rsidR="00AE0A79" w:rsidRPr="0001640D">
              <w:rPr>
                <w:rFonts w:cstheme="minorHAnsi"/>
              </w:rPr>
              <w:t>the</w:t>
            </w:r>
            <w:r w:rsidR="00371C48" w:rsidRPr="0001640D">
              <w:rPr>
                <w:rFonts w:cstheme="minorHAnsi"/>
              </w:rPr>
              <w:t xml:space="preserve"> photo </w:t>
            </w:r>
            <w:r w:rsidR="00AE0A79" w:rsidRPr="0001640D">
              <w:rPr>
                <w:rFonts w:cstheme="minorHAnsi"/>
              </w:rPr>
              <w:t xml:space="preserve">where the photo was taken on </w:t>
            </w:r>
            <w:r w:rsidR="007D4912" w:rsidRPr="0001640D">
              <w:rPr>
                <w:rFonts w:cstheme="minorHAnsi"/>
              </w:rPr>
              <w:t>and/</w:t>
            </w:r>
            <w:r w:rsidR="00AE0A79" w:rsidRPr="0001640D">
              <w:rPr>
                <w:rFonts w:cstheme="minorHAnsi"/>
              </w:rPr>
              <w:t xml:space="preserve">or displays company property, </w:t>
            </w:r>
            <w:r w:rsidR="00A65776" w:rsidRPr="0001640D">
              <w:rPr>
                <w:rFonts w:cstheme="minorHAnsi"/>
              </w:rPr>
              <w:t>equipment,</w:t>
            </w:r>
            <w:r w:rsidR="00AE0A79" w:rsidRPr="0001640D">
              <w:rPr>
                <w:rFonts w:cstheme="minorHAnsi"/>
              </w:rPr>
              <w:t xml:space="preserve"> or logos</w:t>
            </w:r>
            <w:r w:rsidR="00543D0C" w:rsidRPr="0001640D">
              <w:rPr>
                <w:rFonts w:cstheme="minorHAnsi"/>
              </w:rPr>
              <w:t>.</w:t>
            </w:r>
          </w:p>
          <w:p w14:paraId="3D9F8008" w14:textId="0E0BA371" w:rsidR="003F1964" w:rsidRPr="0001640D" w:rsidRDefault="00E35115" w:rsidP="00BA5721">
            <w:pPr>
              <w:rPr>
                <w:rFonts w:cstheme="minorHAnsi"/>
              </w:rPr>
            </w:pPr>
            <w:r>
              <w:rPr>
                <w:noProof/>
              </w:rPr>
              <w:pict w14:anchorId="74CC29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0" type="#_x0000_t75" alt="Microsoft Office Signature Line..." style="position:absolute;margin-left:42.6pt;margin-top:4.15pt;width:178.8pt;height:78.05pt;z-index:-251658752;mso-position-horizontal-relative:text;mso-position-vertical-relative:text;mso-width-relative:page;mso-height-relative:page">
                  <v:imagedata r:id="rId7" o:title=""/>
                  <o:lock v:ext="edit" ungrouping="t" rotation="t" cropping="t" verticies="t" text="t" grouping="t"/>
                  <o:signatureline v:ext="edit" id="{EB80BFA7-9A79-402F-8239-E11327B11F3A}" provid="{00000000-0000-0000-0000-000000000000}" o:suggestedsigner="Contest Entrant" showsigndate="f" issignatureline="t"/>
                </v:shape>
              </w:pict>
            </w:r>
          </w:p>
          <w:p w14:paraId="0B30D276" w14:textId="0168016F" w:rsidR="0001640D" w:rsidRPr="0001640D" w:rsidRDefault="0001640D" w:rsidP="00783508">
            <w:pPr>
              <w:rPr>
                <w:rFonts w:cstheme="minorHAnsi"/>
              </w:rPr>
            </w:pPr>
          </w:p>
        </w:tc>
      </w:tr>
      <w:tr w:rsidR="00A55E99" w:rsidRPr="0001640D" w14:paraId="20E34E14" w14:textId="77777777" w:rsidTr="00022197">
        <w:trPr>
          <w:trHeight w:val="674"/>
        </w:trPr>
        <w:tc>
          <w:tcPr>
            <w:tcW w:w="4725" w:type="dxa"/>
            <w:tcBorders>
              <w:left w:val="nil"/>
              <w:right w:val="nil"/>
            </w:tcBorders>
          </w:tcPr>
          <w:p w14:paraId="45599C4C" w14:textId="29793F9F" w:rsidR="00A55E99" w:rsidRPr="0001640D" w:rsidRDefault="00A55E99" w:rsidP="00022197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Signature:</w:t>
            </w:r>
            <w:r w:rsidR="00D13C56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4725" w:type="dxa"/>
            <w:tcBorders>
              <w:left w:val="nil"/>
              <w:right w:val="nil"/>
            </w:tcBorders>
          </w:tcPr>
          <w:p w14:paraId="0EBDC80A" w14:textId="20A88D78" w:rsidR="00D13C56" w:rsidRPr="00D13C56" w:rsidRDefault="00A55E99" w:rsidP="00D13C56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01640D">
              <w:rPr>
                <w:rFonts w:cstheme="minorHAnsi"/>
                <w:sz w:val="18"/>
                <w:szCs w:val="18"/>
              </w:rPr>
              <w:t>Date</w:t>
            </w:r>
            <w:r w:rsidR="00FD225B">
              <w:rPr>
                <w:rFonts w:cstheme="minorHAnsi"/>
                <w:sz w:val="18"/>
                <w:szCs w:val="18"/>
              </w:rPr>
              <w:t xml:space="preserve"> (yyyy-mm-dd)</w:t>
            </w:r>
            <w:r w:rsidRPr="0001640D">
              <w:rPr>
                <w:rFonts w:cstheme="minorHAnsi"/>
                <w:sz w:val="18"/>
                <w:szCs w:val="18"/>
              </w:rPr>
              <w:t>:</w:t>
            </w:r>
            <w:r w:rsidR="00D13C56">
              <w:rPr>
                <w:rFonts w:cstheme="minorHAnsi"/>
                <w:sz w:val="18"/>
                <w:szCs w:val="18"/>
              </w:rPr>
              <w:t xml:space="preserve"> </w:t>
            </w:r>
            <w:r w:rsidR="0059189D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59189D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59189D">
              <w:rPr>
                <w:rFonts w:cstheme="minorHAnsi"/>
                <w:b/>
                <w:bCs/>
                <w:sz w:val="20"/>
                <w:szCs w:val="20"/>
              </w:rPr>
            </w:r>
            <w:r w:rsidR="0059189D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59189D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  <w:p w14:paraId="51725A79" w14:textId="77777777" w:rsidR="00A55E99" w:rsidRDefault="00A55E99" w:rsidP="00783508">
            <w:pPr>
              <w:rPr>
                <w:rFonts w:cstheme="minorHAnsi"/>
                <w:sz w:val="18"/>
                <w:szCs w:val="18"/>
              </w:rPr>
            </w:pPr>
          </w:p>
          <w:p w14:paraId="142879F0" w14:textId="77777777" w:rsidR="00931B41" w:rsidRDefault="00931B41" w:rsidP="00783508">
            <w:pPr>
              <w:rPr>
                <w:rFonts w:cstheme="minorHAnsi"/>
                <w:sz w:val="18"/>
                <w:szCs w:val="18"/>
              </w:rPr>
            </w:pPr>
          </w:p>
          <w:p w14:paraId="34C3E50C" w14:textId="77777777" w:rsidR="00931B41" w:rsidRDefault="00931B41" w:rsidP="00783508">
            <w:pPr>
              <w:rPr>
                <w:rFonts w:cstheme="minorHAnsi"/>
                <w:sz w:val="18"/>
                <w:szCs w:val="18"/>
              </w:rPr>
            </w:pPr>
          </w:p>
          <w:p w14:paraId="02B72A8D" w14:textId="77777777" w:rsidR="00931B41" w:rsidRDefault="00931B41" w:rsidP="00783508">
            <w:pPr>
              <w:rPr>
                <w:rFonts w:cstheme="minorHAnsi"/>
                <w:sz w:val="18"/>
                <w:szCs w:val="18"/>
              </w:rPr>
            </w:pPr>
          </w:p>
          <w:p w14:paraId="090506D2" w14:textId="0C6AB705" w:rsidR="00931B41" w:rsidRPr="0001640D" w:rsidRDefault="00931B41" w:rsidP="00783508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C1071" w:rsidRPr="0001640D" w14:paraId="42CA3CCC" w14:textId="77777777" w:rsidTr="0093444B">
        <w:trPr>
          <w:trHeight w:val="570"/>
        </w:trPr>
        <w:tc>
          <w:tcPr>
            <w:tcW w:w="9450" w:type="dxa"/>
            <w:gridSpan w:val="2"/>
            <w:tcBorders>
              <w:left w:val="nil"/>
              <w:right w:val="nil"/>
            </w:tcBorders>
          </w:tcPr>
          <w:p w14:paraId="1BEF34D3" w14:textId="2477974C" w:rsidR="00CC1071" w:rsidRPr="0001640D" w:rsidRDefault="00183D4B" w:rsidP="00783508">
            <w:pPr>
              <w:rPr>
                <w:rFonts w:cstheme="minorHAnsi"/>
                <w:sz w:val="18"/>
                <w:szCs w:val="18"/>
              </w:rPr>
            </w:pPr>
            <w:r w:rsidRPr="0001640D">
              <w:rPr>
                <w:rFonts w:cstheme="minorHAnsi"/>
                <w:sz w:val="18"/>
                <w:szCs w:val="18"/>
              </w:rPr>
              <w:t>Name of Signatory (please print)</w:t>
            </w:r>
            <w:r w:rsidR="00D13C56">
              <w:rPr>
                <w:rFonts w:cstheme="minorHAnsi"/>
                <w:sz w:val="18"/>
                <w:szCs w:val="18"/>
              </w:rPr>
              <w:t xml:space="preserve"> </w:t>
            </w:r>
            <w:r w:rsidR="00D13C56">
              <w:rPr>
                <w:rFonts w:cstheme="minorHAnsi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13C56">
              <w:rPr>
                <w:rFonts w:cstheme="minorHAnsi"/>
                <w:b/>
                <w:bCs/>
                <w:sz w:val="20"/>
                <w:szCs w:val="20"/>
              </w:rPr>
              <w:instrText xml:space="preserve"> FORMTEXT </w:instrText>
            </w:r>
            <w:r w:rsidR="00D13C56">
              <w:rPr>
                <w:rFonts w:cstheme="minorHAnsi"/>
                <w:b/>
                <w:bCs/>
                <w:sz w:val="20"/>
                <w:szCs w:val="20"/>
              </w:rPr>
            </w:r>
            <w:r w:rsidR="00D13C56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226118">
              <w:rPr>
                <w:rFonts w:cstheme="minorHAnsi"/>
                <w:b/>
                <w:bCs/>
                <w:sz w:val="20"/>
                <w:szCs w:val="20"/>
              </w:rPr>
              <w:t> </w:t>
            </w:r>
            <w:r w:rsidR="00D13C56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012EFC6A" w14:textId="561851E1" w:rsidR="00783508" w:rsidRPr="0001640D" w:rsidRDefault="00783508" w:rsidP="00783508">
      <w:pPr>
        <w:rPr>
          <w:rFonts w:cstheme="minorHAnsi"/>
        </w:rPr>
      </w:pPr>
    </w:p>
    <w:sectPr w:rsidR="00783508" w:rsidRPr="0001640D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367BF" w14:textId="77777777" w:rsidR="00C64CFC" w:rsidRDefault="00C64CFC" w:rsidP="00B74B84">
      <w:r>
        <w:separator/>
      </w:r>
    </w:p>
  </w:endnote>
  <w:endnote w:type="continuationSeparator" w:id="0">
    <w:p w14:paraId="22B29A0D" w14:textId="77777777" w:rsidR="00C64CFC" w:rsidRDefault="00C64CFC" w:rsidP="00B74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80558" w14:textId="77777777" w:rsidR="00C64CFC" w:rsidRDefault="00C64CFC" w:rsidP="00B74B84">
      <w:r>
        <w:separator/>
      </w:r>
    </w:p>
  </w:footnote>
  <w:footnote w:type="continuationSeparator" w:id="0">
    <w:p w14:paraId="2A9DD2E7" w14:textId="77777777" w:rsidR="00C64CFC" w:rsidRDefault="00C64CFC" w:rsidP="00B74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21979" w14:textId="680BE88B" w:rsidR="00B74B84" w:rsidRDefault="00B74B84" w:rsidP="00B74B84">
    <w:pPr>
      <w:pStyle w:val="Header"/>
      <w:jc w:val="right"/>
    </w:pPr>
    <w:r>
      <w:rPr>
        <w:noProof/>
      </w:rPr>
      <w:drawing>
        <wp:inline distT="0" distB="0" distL="0" distR="0" wp14:anchorId="7821DC38" wp14:editId="47CFF4B0">
          <wp:extent cx="1482291" cy="914400"/>
          <wp:effectExtent l="0" t="0" r="381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229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B7B09F" w14:textId="67A05ECE" w:rsidR="00B74B84" w:rsidRPr="00B74B84" w:rsidRDefault="00B74B84" w:rsidP="00B74B84">
    <w:pPr>
      <w:pStyle w:val="Header"/>
      <w:jc w:val="right"/>
      <w:rPr>
        <w:sz w:val="20"/>
        <w:szCs w:val="20"/>
      </w:rPr>
    </w:pPr>
    <w:r w:rsidRPr="00B74B84">
      <w:rPr>
        <w:sz w:val="20"/>
        <w:szCs w:val="20"/>
      </w:rPr>
      <w:t>wim.nwo@gmail.com</w:t>
    </w:r>
  </w:p>
  <w:p w14:paraId="2BE4FFDA" w14:textId="6149BBD4" w:rsidR="00B74B84" w:rsidRPr="00B74B84" w:rsidRDefault="00B74B84" w:rsidP="00B74B84">
    <w:pPr>
      <w:pStyle w:val="Header"/>
      <w:jc w:val="right"/>
      <w:rPr>
        <w:sz w:val="20"/>
        <w:szCs w:val="20"/>
      </w:rPr>
    </w:pPr>
    <w:r w:rsidRPr="00B74B84">
      <w:rPr>
        <w:sz w:val="20"/>
        <w:szCs w:val="20"/>
      </w:rPr>
      <w:t>www.wimnwo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nCh83V/ZpByB2Y0DjdXvDsRqG8eS8niM24A7ABFWcP2mbFSH+P6SdZVKipIUxzvSM4KiKKS7Jp+/MRC8cNn6A==" w:salt="sbUWyEq6RFGqfKNjsReWOQ==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zU3NjU0MjI3NjJW0lEKTi0uzszPAymwqAUAoaCC1ywAAAA="/>
  </w:docVars>
  <w:rsids>
    <w:rsidRoot w:val="00B74B84"/>
    <w:rsid w:val="00011224"/>
    <w:rsid w:val="0001640D"/>
    <w:rsid w:val="00022197"/>
    <w:rsid w:val="000243C9"/>
    <w:rsid w:val="0004241E"/>
    <w:rsid w:val="000E3C96"/>
    <w:rsid w:val="000F3810"/>
    <w:rsid w:val="00124D79"/>
    <w:rsid w:val="00175A1F"/>
    <w:rsid w:val="00183D4B"/>
    <w:rsid w:val="001939C7"/>
    <w:rsid w:val="001A064A"/>
    <w:rsid w:val="00201E53"/>
    <w:rsid w:val="00226118"/>
    <w:rsid w:val="00335C46"/>
    <w:rsid w:val="003402B7"/>
    <w:rsid w:val="00371C48"/>
    <w:rsid w:val="003A0761"/>
    <w:rsid w:val="003A4FF6"/>
    <w:rsid w:val="003F1964"/>
    <w:rsid w:val="003F287F"/>
    <w:rsid w:val="00400662"/>
    <w:rsid w:val="00425173"/>
    <w:rsid w:val="00427EDF"/>
    <w:rsid w:val="00456479"/>
    <w:rsid w:val="004624EC"/>
    <w:rsid w:val="00486F9D"/>
    <w:rsid w:val="004A1506"/>
    <w:rsid w:val="004A2090"/>
    <w:rsid w:val="00537124"/>
    <w:rsid w:val="00543D0C"/>
    <w:rsid w:val="00547C3F"/>
    <w:rsid w:val="00573D31"/>
    <w:rsid w:val="005764B6"/>
    <w:rsid w:val="0059189D"/>
    <w:rsid w:val="00601D78"/>
    <w:rsid w:val="006A5674"/>
    <w:rsid w:val="006D5D9F"/>
    <w:rsid w:val="006D5DC3"/>
    <w:rsid w:val="0071505E"/>
    <w:rsid w:val="007232E0"/>
    <w:rsid w:val="00723E4F"/>
    <w:rsid w:val="007637DD"/>
    <w:rsid w:val="00783508"/>
    <w:rsid w:val="007D4912"/>
    <w:rsid w:val="00805C12"/>
    <w:rsid w:val="008A4F56"/>
    <w:rsid w:val="008D7A19"/>
    <w:rsid w:val="00931B41"/>
    <w:rsid w:val="0093444B"/>
    <w:rsid w:val="00973D4F"/>
    <w:rsid w:val="00A128E3"/>
    <w:rsid w:val="00A47A17"/>
    <w:rsid w:val="00A55E99"/>
    <w:rsid w:val="00A65776"/>
    <w:rsid w:val="00A859B7"/>
    <w:rsid w:val="00AE0A79"/>
    <w:rsid w:val="00AF4732"/>
    <w:rsid w:val="00B04283"/>
    <w:rsid w:val="00B05E95"/>
    <w:rsid w:val="00B20A99"/>
    <w:rsid w:val="00B242DE"/>
    <w:rsid w:val="00B6242C"/>
    <w:rsid w:val="00B74B84"/>
    <w:rsid w:val="00B85047"/>
    <w:rsid w:val="00BA5721"/>
    <w:rsid w:val="00BF15AD"/>
    <w:rsid w:val="00C64CFC"/>
    <w:rsid w:val="00CC1071"/>
    <w:rsid w:val="00D13C56"/>
    <w:rsid w:val="00D256C3"/>
    <w:rsid w:val="00D545AB"/>
    <w:rsid w:val="00D62F0A"/>
    <w:rsid w:val="00D969EA"/>
    <w:rsid w:val="00DD2F1A"/>
    <w:rsid w:val="00E129D2"/>
    <w:rsid w:val="00E35115"/>
    <w:rsid w:val="00EF4C1A"/>
    <w:rsid w:val="00F32E6C"/>
    <w:rsid w:val="00F83D30"/>
    <w:rsid w:val="00F93B35"/>
    <w:rsid w:val="00FD2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E519B5F"/>
  <w15:chartTrackingRefBased/>
  <w15:docId w15:val="{49499AFA-53F1-4421-8E32-0B898928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B8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4B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4B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4B84"/>
  </w:style>
  <w:style w:type="paragraph" w:styleId="Footer">
    <w:name w:val="footer"/>
    <w:basedOn w:val="Normal"/>
    <w:link w:val="FooterChar"/>
    <w:uiPriority w:val="99"/>
    <w:unhideWhenUsed/>
    <w:rsid w:val="00B74B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B84"/>
  </w:style>
  <w:style w:type="character" w:styleId="UnresolvedMention">
    <w:name w:val="Unresolved Mention"/>
    <w:basedOn w:val="DefaultParagraphFont"/>
    <w:uiPriority w:val="99"/>
    <w:semiHidden/>
    <w:unhideWhenUsed/>
    <w:rsid w:val="00B74B8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23E4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3E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835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7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im.nwo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Stevens</dc:creator>
  <cp:keywords/>
  <dc:description/>
  <cp:lastModifiedBy>Larissa Stevens</cp:lastModifiedBy>
  <cp:revision>19</cp:revision>
  <dcterms:created xsi:type="dcterms:W3CDTF">2023-04-03T04:59:00Z</dcterms:created>
  <dcterms:modified xsi:type="dcterms:W3CDTF">2023-04-03T05:58:00Z</dcterms:modified>
</cp:coreProperties>
</file>